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B1A1B" w14:textId="48A18D91" w:rsidR="006715BF" w:rsidRPr="00807E7E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</w:p>
    <w:p w14:paraId="3D613BF1" w14:textId="502314D2" w:rsidR="008F1A80" w:rsidRPr="008F1A80" w:rsidRDefault="00807E7E" w:rsidP="008F1A80">
      <w:pPr>
        <w:spacing w:before="0" w:after="0"/>
        <w:jc w:val="center"/>
        <w:rPr>
          <w:rFonts w:cstheme="minorHAnsi"/>
        </w:rPr>
      </w:pPr>
      <w:r w:rsidRPr="008F1A80">
        <w:rPr>
          <w:rFonts w:cstheme="minorHAnsi"/>
        </w:rPr>
        <w:t xml:space="preserve">Problems for in-class lab for the </w:t>
      </w:r>
      <w:hyperlink r:id="rId8" w:history="1">
        <w:r w:rsidRPr="008F1A80">
          <w:rPr>
            <w:rStyle w:val="Hyperlink"/>
            <w:rFonts w:cstheme="minorHAnsi"/>
          </w:rPr>
          <w:t>Python Advanced Course @</w:t>
        </w:r>
        <w:r w:rsidRPr="008F1A80">
          <w:rPr>
            <w:rStyle w:val="Hyperlink"/>
            <w:rFonts w:cstheme="minorHAnsi"/>
            <w:noProof/>
          </w:rPr>
          <w:t>SoftUni</w:t>
        </w:r>
      </w:hyperlink>
      <w:r w:rsidRPr="008F1A80">
        <w:rPr>
          <w:rFonts w:cstheme="minorHAnsi"/>
        </w:rPr>
        <w:t xml:space="preserve">. </w:t>
      </w:r>
    </w:p>
    <w:p w14:paraId="0055B162" w14:textId="412938D8" w:rsidR="00807E7E" w:rsidRPr="008F1A80" w:rsidRDefault="00807E7E" w:rsidP="008F1A80">
      <w:pPr>
        <w:spacing w:before="0" w:after="0"/>
        <w:jc w:val="center"/>
        <w:rPr>
          <w:rFonts w:cstheme="minorHAnsi"/>
          <w:color w:val="0000FF" w:themeColor="hyperlink"/>
          <w:u w:val="single"/>
        </w:rPr>
      </w:pPr>
      <w:r w:rsidRPr="008F1A80">
        <w:rPr>
          <w:rFonts w:cstheme="minorHAnsi"/>
        </w:rPr>
        <w:t xml:space="preserve">Submit your solutions in </w:t>
      </w:r>
      <w:r w:rsidRPr="008F1A80">
        <w:rPr>
          <w:rFonts w:cstheme="minorHAnsi"/>
          <w:noProof/>
        </w:rPr>
        <w:t xml:space="preserve">the SoftUni </w:t>
      </w:r>
      <w:r w:rsidRPr="008F1A80">
        <w:rPr>
          <w:rFonts w:cstheme="minorHAnsi"/>
        </w:rPr>
        <w:t xml:space="preserve">judge system at </w:t>
      </w:r>
      <w:hyperlink r:id="rId9" w:history="1">
        <w:r w:rsidR="00B3285C">
          <w:rPr>
            <w:rStyle w:val="Hyperlink"/>
            <w:rFonts w:cstheme="minorHAnsi"/>
          </w:rPr>
          <w:t>https://judge.softuni.</w:t>
        </w:r>
        <w:r w:rsidR="00B3285C">
          <w:rPr>
            <w:rStyle w:val="Hyperlink"/>
            <w:rFonts w:cstheme="minorHAnsi"/>
          </w:rPr>
          <w:t>o</w:t>
        </w:r>
        <w:r w:rsidR="00B3285C">
          <w:rPr>
            <w:rStyle w:val="Hyperlink"/>
            <w:rFonts w:cstheme="minorHAnsi"/>
          </w:rPr>
          <w:t>rg/Contests/1835</w:t>
        </w:r>
      </w:hyperlink>
      <w:r w:rsidR="008F1A80" w:rsidRPr="008F1A80">
        <w:rPr>
          <w:rStyle w:val="Hyperlink"/>
          <w:rFonts w:cstheme="minorHAnsi"/>
        </w:rPr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77777777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prints them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Primary diagonal: sum = 11 + 5 + (-12) = 4</w:t>
            </w:r>
          </w:p>
          <w:p w14:paraId="054E6DD6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Secondary diagonal: sum = 4 + 5 + 10 = 19</w:t>
            </w:r>
          </w:p>
          <w:p w14:paraId="2CD854A1" w14:textId="77777777" w:rsidR="006715BF" w:rsidRPr="006715BF" w:rsidRDefault="006715BF" w:rsidP="005760BB">
            <w:pPr>
              <w:spacing w:after="0"/>
              <w:rPr>
                <w:bCs/>
              </w:rPr>
            </w:pPr>
            <w:r w:rsidRPr="002734CF">
              <w:rPr>
                <w:rFonts w:ascii="Consolas" w:hAnsi="Consolas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6715BF" w:rsidRDefault="006C2A34" w:rsidP="005760BB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43C74617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924A91">
        <w:t xml:space="preserve">On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6715BF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C G  C C C G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C G</w:t>
            </w:r>
          </w:p>
          <w:p w14:paraId="16ADD133" w14:textId="4E0D85BD" w:rsidR="003D5D13" w:rsidRPr="00924A91" w:rsidRDefault="003D5D13" w:rsidP="003D5D13">
            <w:pPr>
              <w:spacing w:after="0"/>
              <w:rPr>
                <w:rFonts w:cstheme="minorHAnsi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K P  C C K P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35A4ABC6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in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4</w:t>
            </w:r>
          </w:p>
          <w:p w14:paraId="2BAE9B11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3 2 5</w:t>
            </w:r>
          </w:p>
          <w:p w14:paraId="647FB84F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6 4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7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9</w:t>
            </w:r>
          </w:p>
          <w:p w14:paraId="12CEA670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darkCya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3 6</w:t>
            </w:r>
          </w:p>
          <w:p w14:paraId="1CD3D435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8 1 2</w:t>
            </w:r>
          </w:p>
          <w:p w14:paraId="0580AD9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2ED0F99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12</w:t>
            </w:r>
          </w:p>
          <w:p w14:paraId="2203FC6F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-4 -5 -2</w:t>
            </w:r>
          </w:p>
          <w:p w14:paraId="0DF7FB5B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3 0 2</w:t>
            </w:r>
          </w:p>
          <w:p w14:paraId="7D727B0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0 -4 -1</w:t>
            </w:r>
          </w:p>
          <w:p w14:paraId="2BE73C8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1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7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the values of the cells around it. </w:t>
            </w:r>
          </w:p>
          <w:p w14:paraId="443362EF" w14:textId="2F7FB2DB" w:rsidR="005822AE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2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2,1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its neighbor cells. </w:t>
            </w:r>
          </w:p>
          <w:p w14:paraId="4619EB2F" w14:textId="77777777" w:rsidR="005822AE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3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2,0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. </w:t>
            </w:r>
          </w:p>
          <w:p w14:paraId="610AA1E5" w14:textId="50FD55EC" w:rsidR="006715BF" w:rsidRPr="00B75756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 w:rsidRPr="00B75756">
              <w:rPr>
                <w:rFonts w:cstheme="minorHAnsi"/>
                <w:noProof/>
                <w:sz w:val="21"/>
                <w:szCs w:val="21"/>
              </w:rPr>
              <w:t>After that</w:t>
            </w:r>
            <w:r w:rsidR="00BB55B8">
              <w:rPr>
                <w:rFonts w:cstheme="minorHAnsi"/>
                <w:noProof/>
                <w:sz w:val="21"/>
                <w:szCs w:val="21"/>
              </w:rPr>
              <w:t>,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 you have to print the count of the alive cells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 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3, and their sum 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</w:t>
            </w:r>
          </w:p>
          <w:p w14:paraId="153C3A6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7 8 4</w:t>
            </w:r>
          </w:p>
          <w:p w14:paraId="4299DB9C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1 5</w:t>
            </w:r>
          </w:p>
          <w:p w14:paraId="238AC71E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4 9</w:t>
            </w:r>
          </w:p>
          <w:p w14:paraId="1E057C67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46C07CA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8</w:t>
            </w:r>
          </w:p>
          <w:p w14:paraId="617B9BD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1 0</w:t>
            </w:r>
          </w:p>
          <w:p w14:paraId="5E165A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-3 -8</w:t>
            </w:r>
          </w:p>
          <w:p w14:paraId="1A922119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-8 0</w:t>
            </w:r>
          </w:p>
          <w:p w14:paraId="730C849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6457" w:type="dxa"/>
          </w:tcPr>
          <w:p w14:paraId="42484E4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FD23E" w14:textId="77777777" w:rsidR="001B1414" w:rsidRDefault="001B1414" w:rsidP="008068A2">
      <w:pPr>
        <w:spacing w:after="0" w:line="240" w:lineRule="auto"/>
      </w:pPr>
      <w:r>
        <w:separator/>
      </w:r>
    </w:p>
  </w:endnote>
  <w:endnote w:type="continuationSeparator" w:id="0">
    <w:p w14:paraId="55372442" w14:textId="77777777" w:rsidR="001B1414" w:rsidRDefault="001B14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BD55F" w14:textId="77777777" w:rsidR="001B1414" w:rsidRDefault="001B1414" w:rsidP="008068A2">
      <w:pPr>
        <w:spacing w:after="0" w:line="240" w:lineRule="auto"/>
      </w:pPr>
      <w:r>
        <w:separator/>
      </w:r>
    </w:p>
  </w:footnote>
  <w:footnote w:type="continuationSeparator" w:id="0">
    <w:p w14:paraId="11A9634C" w14:textId="77777777" w:rsidR="001B1414" w:rsidRDefault="001B14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rgUAgY2T9ywAAAA="/>
  </w:docVars>
  <w:rsids>
    <w:rsidRoot w:val="008068A2"/>
    <w:rsid w:val="000006BB"/>
    <w:rsid w:val="00002470"/>
    <w:rsid w:val="00002C1C"/>
    <w:rsid w:val="00007044"/>
    <w:rsid w:val="0001451E"/>
    <w:rsid w:val="0002268B"/>
    <w:rsid w:val="00023DC6"/>
    <w:rsid w:val="00025F04"/>
    <w:rsid w:val="00034A54"/>
    <w:rsid w:val="00060826"/>
    <w:rsid w:val="00064D15"/>
    <w:rsid w:val="0008559D"/>
    <w:rsid w:val="00086727"/>
    <w:rsid w:val="0009209B"/>
    <w:rsid w:val="000A6794"/>
    <w:rsid w:val="000B39E6"/>
    <w:rsid w:val="000B56F0"/>
    <w:rsid w:val="000C0370"/>
    <w:rsid w:val="000C5361"/>
    <w:rsid w:val="000D42FF"/>
    <w:rsid w:val="00103906"/>
    <w:rsid w:val="001275B9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326A7"/>
    <w:rsid w:val="00232E7D"/>
    <w:rsid w:val="00252D2E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22DD7"/>
    <w:rsid w:val="003230CF"/>
    <w:rsid w:val="0033212E"/>
    <w:rsid w:val="0033490F"/>
    <w:rsid w:val="0033576C"/>
    <w:rsid w:val="00342B5A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55B4"/>
    <w:rsid w:val="006E7E50"/>
    <w:rsid w:val="00704432"/>
    <w:rsid w:val="007051DF"/>
    <w:rsid w:val="00724DA4"/>
    <w:rsid w:val="00763912"/>
    <w:rsid w:val="00774947"/>
    <w:rsid w:val="00774E44"/>
    <w:rsid w:val="00785258"/>
    <w:rsid w:val="00791F02"/>
    <w:rsid w:val="0079324A"/>
    <w:rsid w:val="007933F1"/>
    <w:rsid w:val="00794EEE"/>
    <w:rsid w:val="007A635E"/>
    <w:rsid w:val="007B3686"/>
    <w:rsid w:val="007C2C37"/>
    <w:rsid w:val="007C3E81"/>
    <w:rsid w:val="007C42AC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B6C"/>
    <w:rsid w:val="00A35790"/>
    <w:rsid w:val="00A45A89"/>
    <w:rsid w:val="00A47F12"/>
    <w:rsid w:val="00A66DE2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EF6"/>
    <w:rsid w:val="00D65A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3</TotalTime>
  <Pages>1</Pages>
  <Words>2041</Words>
  <Characters>1163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41</cp:revision>
  <cp:lastPrinted>2015-10-26T22:35:00Z</cp:lastPrinted>
  <dcterms:created xsi:type="dcterms:W3CDTF">2019-11-12T12:29:00Z</dcterms:created>
  <dcterms:modified xsi:type="dcterms:W3CDTF">2022-08-24T12:36:00Z</dcterms:modified>
  <cp:category>programming;education;software engineering;software development</cp:category>
</cp:coreProperties>
</file>